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960"/>
        <w:gridCol w:w="222"/>
        <w:gridCol w:w="1378"/>
        <w:gridCol w:w="1850"/>
        <w:gridCol w:w="270"/>
        <w:gridCol w:w="4590"/>
        <w:gridCol w:w="1080"/>
        <w:gridCol w:w="270"/>
        <w:gridCol w:w="270"/>
        <w:gridCol w:w="1530"/>
        <w:gridCol w:w="1980"/>
      </w:tblGrid>
      <w:tr w:rsidR="00C40166" w:rsidRPr="00C40166" w14:paraId="5EF2D7B8" w14:textId="77777777" w:rsidTr="00C40166">
        <w:trPr>
          <w:trHeight w:val="600"/>
        </w:trPr>
        <w:tc>
          <w:tcPr>
            <w:tcW w:w="960" w:type="dxa"/>
            <w:vMerge w:val="restart"/>
            <w:tcBorders>
              <w:top w:val="nil"/>
              <w:left w:val="nil"/>
              <w:right w:val="nil"/>
            </w:tcBorders>
            <w:shd w:val="clear" w:color="000000" w:fill="7B7B7B"/>
            <w:noWrap/>
            <w:textDirection w:val="btLr"/>
            <w:vAlign w:val="center"/>
            <w:hideMark/>
          </w:tcPr>
          <w:p w14:paraId="4F2B9E3E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  <w:r w:rsidRPr="00C40166"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  <w:t>CHECKBOOK REGISTER</w:t>
            </w:r>
          </w:p>
          <w:p w14:paraId="284EBAB3" w14:textId="701BD31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6F5D258A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322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63760808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  <w:r w:rsidRPr="00C40166">
              <w:rPr>
                <w:rFonts w:ascii="Raleway" w:eastAsia="Times New Roman" w:hAnsi="Raleway" w:cs="Calibri"/>
                <w:b/>
                <w:bCs/>
                <w:color w:val="375623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421F0022" w14:textId="72991336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</w:p>
        </w:tc>
        <w:tc>
          <w:tcPr>
            <w:tcW w:w="567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3A550167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  <w:r w:rsidRPr="00C40166">
              <w:rPr>
                <w:rFonts w:ascii="Raleway" w:eastAsia="Times New Roman" w:hAnsi="Raleway" w:cs="Calibri"/>
                <w:b/>
                <w:bCs/>
                <w:color w:val="375623"/>
              </w:rPr>
              <w:t>Citibank</w:t>
            </w: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6A239938" w14:textId="3AF58CCD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</w:p>
        </w:tc>
        <w:tc>
          <w:tcPr>
            <w:tcW w:w="37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72B9DA26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  <w:r w:rsidRPr="00C40166">
              <w:rPr>
                <w:rFonts w:ascii="Raleway" w:eastAsia="Times New Roman" w:hAnsi="Raleway" w:cs="Calibri"/>
                <w:b/>
                <w:bCs/>
                <w:color w:val="375623"/>
              </w:rPr>
              <w:t>mm/dd/</w:t>
            </w:r>
            <w:proofErr w:type="spellStart"/>
            <w:r w:rsidRPr="00C40166">
              <w:rPr>
                <w:rFonts w:ascii="Raleway" w:eastAsia="Times New Roman" w:hAnsi="Raleway" w:cs="Calibri"/>
                <w:b/>
                <w:bCs/>
                <w:color w:val="375623"/>
              </w:rPr>
              <w:t>yyyy</w:t>
            </w:r>
            <w:proofErr w:type="spellEnd"/>
            <w:r w:rsidRPr="00C40166">
              <w:rPr>
                <w:rFonts w:ascii="Raleway" w:eastAsia="Times New Roman" w:hAnsi="Raleway" w:cs="Calibri"/>
                <w:b/>
                <w:bCs/>
                <w:color w:val="375623"/>
              </w:rPr>
              <w:t xml:space="preserve"> to mm/dd/</w:t>
            </w:r>
            <w:proofErr w:type="spellStart"/>
            <w:r w:rsidRPr="00C40166">
              <w:rPr>
                <w:rFonts w:ascii="Raleway" w:eastAsia="Times New Roman" w:hAnsi="Raleway" w:cs="Calibri"/>
                <w:b/>
                <w:bCs/>
                <w:color w:val="375623"/>
              </w:rPr>
              <w:t>yyyy</w:t>
            </w:r>
            <w:proofErr w:type="spellEnd"/>
          </w:p>
        </w:tc>
      </w:tr>
      <w:tr w:rsidR="00C40166" w:rsidRPr="00C40166" w14:paraId="213CC17C" w14:textId="77777777" w:rsidTr="00C3098F">
        <w:trPr>
          <w:trHeight w:val="450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254A87AF" w14:textId="2017E151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3744163F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</w:p>
        </w:tc>
        <w:tc>
          <w:tcPr>
            <w:tcW w:w="32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164847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  <w:r w:rsidRPr="00C40166"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  <w:t>Name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3DF9A04" w14:textId="7582EE1C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247D92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  <w:r w:rsidRPr="00C40166"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  <w:t>Bank Name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6F21604" w14:textId="79276C36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</w:p>
        </w:tc>
        <w:tc>
          <w:tcPr>
            <w:tcW w:w="3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6C4FC3" w14:textId="1B305022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  <w:r w:rsidRPr="00C40166"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  <w:t>Period Covered</w:t>
            </w:r>
          </w:p>
        </w:tc>
      </w:tr>
      <w:tr w:rsidR="00C40166" w:rsidRPr="00C40166" w14:paraId="1355D9E8" w14:textId="77777777" w:rsidTr="00C40166">
        <w:trPr>
          <w:trHeight w:val="960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32D77D20" w14:textId="04A9DA01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0FE80E9E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</w:p>
        </w:tc>
        <w:tc>
          <w:tcPr>
            <w:tcW w:w="13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54857CA5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</w:rPr>
            </w:pPr>
            <w:r w:rsidRPr="00C40166">
              <w:rPr>
                <w:rFonts w:ascii="Raleway" w:eastAsia="Times New Roman" w:hAnsi="Raleway" w:cs="Calibri"/>
                <w:b/>
                <w:bCs/>
              </w:rPr>
              <w:t>Check No.</w:t>
            </w:r>
          </w:p>
        </w:tc>
        <w:tc>
          <w:tcPr>
            <w:tcW w:w="1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200B9717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</w:rPr>
            </w:pPr>
            <w:r w:rsidRPr="00C40166">
              <w:rPr>
                <w:rFonts w:ascii="Raleway" w:eastAsia="Times New Roman" w:hAnsi="Raleway" w:cs="Calibri"/>
                <w:b/>
                <w:bCs/>
              </w:rPr>
              <w:t>Date</w:t>
            </w:r>
          </w:p>
        </w:tc>
        <w:tc>
          <w:tcPr>
            <w:tcW w:w="4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77B01C54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</w:rPr>
            </w:pPr>
            <w:r w:rsidRPr="00C40166">
              <w:rPr>
                <w:rFonts w:ascii="Raleway" w:eastAsia="Times New Roman" w:hAnsi="Raleway" w:cs="Calibri"/>
                <w:b/>
                <w:bCs/>
              </w:rPr>
              <w:t>Transaction Description</w:t>
            </w:r>
          </w:p>
        </w:tc>
        <w:tc>
          <w:tcPr>
            <w:tcW w:w="16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3A3BAD97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</w:rPr>
            </w:pPr>
            <w:r w:rsidRPr="00C40166">
              <w:rPr>
                <w:rFonts w:ascii="Raleway" w:eastAsia="Times New Roman" w:hAnsi="Raleway" w:cs="Calibri"/>
                <w:b/>
                <w:bCs/>
              </w:rPr>
              <w:t>Deposit</w:t>
            </w:r>
            <w:r w:rsidRPr="00C40166">
              <w:rPr>
                <w:rFonts w:ascii="Raleway" w:eastAsia="Times New Roman" w:hAnsi="Raleway" w:cs="Calibri"/>
                <w:b/>
                <w:bCs/>
              </w:rPr>
              <w:br/>
              <w:t>(+)</w:t>
            </w:r>
          </w:p>
        </w:tc>
        <w:tc>
          <w:tcPr>
            <w:tcW w:w="15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1E7F4310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</w:rPr>
            </w:pPr>
            <w:r w:rsidRPr="00C40166">
              <w:rPr>
                <w:rFonts w:ascii="Raleway" w:eastAsia="Times New Roman" w:hAnsi="Raleway" w:cs="Calibri"/>
                <w:b/>
                <w:bCs/>
              </w:rPr>
              <w:t>Withdrawal</w:t>
            </w:r>
            <w:r w:rsidRPr="00C40166">
              <w:rPr>
                <w:rFonts w:ascii="Raleway" w:eastAsia="Times New Roman" w:hAnsi="Raleway" w:cs="Calibri"/>
                <w:b/>
                <w:bCs/>
              </w:rPr>
              <w:br/>
              <w:t>(-)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0CECE"/>
            <w:vAlign w:val="center"/>
            <w:hideMark/>
          </w:tcPr>
          <w:p w14:paraId="133C820D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</w:rPr>
            </w:pPr>
            <w:r w:rsidRPr="00C40166">
              <w:rPr>
                <w:rFonts w:ascii="Raleway" w:eastAsia="Times New Roman" w:hAnsi="Raleway" w:cs="Calibri"/>
                <w:b/>
                <w:bCs/>
              </w:rPr>
              <w:t>Balance</w:t>
            </w:r>
          </w:p>
        </w:tc>
      </w:tr>
      <w:tr w:rsidR="00C40166" w:rsidRPr="00C40166" w14:paraId="719DB519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5F956110" w14:textId="1FCF5641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00B97D1B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012390" w14:textId="77777777" w:rsidR="00C40166" w:rsidRPr="005134D1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>239958731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BE3257" w14:textId="77777777" w:rsidR="00C40166" w:rsidRPr="005134D1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>mm/dd/</w:t>
            </w:r>
            <w:proofErr w:type="spellStart"/>
            <w:r w:rsidRPr="005134D1">
              <w:rPr>
                <w:rFonts w:ascii="Raleway" w:eastAsia="Times New Roman" w:hAnsi="Raleway" w:cs="Calibri"/>
                <w:color w:val="000000"/>
              </w:rPr>
              <w:t>yyyy</w:t>
            </w:r>
            <w:proofErr w:type="spellEnd"/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9E0F8A" w14:textId="77777777" w:rsidR="00C40166" w:rsidRPr="005134D1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>Apartment Rental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C71C78" w14:textId="7DC70B38" w:rsidR="00C40166" w:rsidRPr="005134D1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9BDA51" w14:textId="77777777" w:rsidR="00C40166" w:rsidRPr="005134D1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 xml:space="preserve">5,000.00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135482" w14:textId="77777777" w:rsidR="00C40166" w:rsidRPr="005134D1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 xml:space="preserve">5,000.00 </w:t>
            </w:r>
          </w:p>
        </w:tc>
      </w:tr>
      <w:tr w:rsidR="00C40166" w:rsidRPr="00C40166" w14:paraId="248E5FB4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4A3970EC" w14:textId="34689A05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8ADFCDB" w14:textId="77777777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CA1F58" w14:textId="77777777" w:rsidR="00C40166" w:rsidRPr="005134D1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>874959085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215F3E" w14:textId="77777777" w:rsidR="00C40166" w:rsidRPr="005134D1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>mm/dd/</w:t>
            </w:r>
            <w:proofErr w:type="spellStart"/>
            <w:r w:rsidRPr="005134D1">
              <w:rPr>
                <w:rFonts w:ascii="Raleway" w:eastAsia="Times New Roman" w:hAnsi="Raleway" w:cs="Calibri"/>
                <w:color w:val="000000"/>
              </w:rPr>
              <w:t>yyyy</w:t>
            </w:r>
            <w:proofErr w:type="spellEnd"/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4F930F" w14:textId="77777777" w:rsidR="00C40166" w:rsidRPr="005134D1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>Electric Bill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C96F82" w14:textId="77777777" w:rsidR="00C40166" w:rsidRPr="005134D1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 xml:space="preserve">150.00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C78585" w14:textId="77777777" w:rsidR="00C40166" w:rsidRPr="005134D1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5A4177" w14:textId="77777777" w:rsidR="00C40166" w:rsidRPr="005134D1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5134D1">
              <w:rPr>
                <w:rFonts w:ascii="Raleway" w:eastAsia="Times New Roman" w:hAnsi="Raleway" w:cs="Calibri"/>
                <w:color w:val="000000"/>
              </w:rPr>
              <w:t xml:space="preserve">4,850.00 </w:t>
            </w:r>
          </w:p>
        </w:tc>
      </w:tr>
      <w:tr w:rsidR="00C40166" w:rsidRPr="00C40166" w14:paraId="0BFD6E07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04FA3E55" w14:textId="29D87F55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0F35F05D" w14:textId="77777777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52DD14" w14:textId="08B30145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F81212" w14:textId="41D44DA1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DA1329" w14:textId="13B5D5B5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1DBE79" w14:textId="14A0C974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20F2BD" w14:textId="057C8256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0CFAC7" w14:textId="580651C9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7729B58A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1472BA35" w14:textId="09C7303C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05E4C44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08474" w14:textId="3373E1F5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060F04" w14:textId="16CF8D7E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ABAC2" w14:textId="56445722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5B880F" w14:textId="481EAB86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7F6A48" w14:textId="4ACA25F3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1D4D42" w14:textId="775D210F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06FB0616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162663CD" w14:textId="1B48504F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9CF5BE7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05A21C" w14:textId="32B8A82E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28C2F3" w14:textId="271D865F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CB8F4A" w14:textId="7FB03CE8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44DE65" w14:textId="45D81B3B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148F0D" w14:textId="35D4F56D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C0AEB3" w14:textId="5BA7221F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4F433850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6725339C" w14:textId="1DC91D60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939DBAA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ACC320" w14:textId="63479531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C68F93" w14:textId="5B97A2A6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7EB1ED" w14:textId="7118B2FE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7C9B6D" w14:textId="20310468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6385A2" w14:textId="340E35C1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A53F2" w14:textId="0E998EF6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7E9451E2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60D44740" w14:textId="1D253DE6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4ABE5B8F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CB59B7" w14:textId="36FB6B2A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3D7003" w14:textId="69DBF964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FEF535" w14:textId="4C335F4D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11F574" w14:textId="7F8A5778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023F14" w14:textId="1D27162C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3AB73D" w14:textId="1382D4B6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482285D4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1B164A2F" w14:textId="6E14E39B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4128BA07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7566EC" w14:textId="348A1206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FA5767" w14:textId="6328EFF2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F80B4C" w14:textId="664AEB12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D62646" w14:textId="5A4850C4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86FFBB" w14:textId="3C1DB227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D7A88" w14:textId="794A8D5A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535F6496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6F74E85C" w14:textId="1909294E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73030329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9D31E8" w14:textId="5463D166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06E6C" w14:textId="13FFB8DE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E8D03E" w14:textId="2FE2345E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89BE67" w14:textId="2067993A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5A5421" w14:textId="36CE38D8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5A403E" w14:textId="234F5DCD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3D9C0A84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0DA2B513" w14:textId="13691FD4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36094091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FECA07" w14:textId="392A9FAC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992FBC" w14:textId="03679E25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C8F3D2" w14:textId="14650B1A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3EA5CC" w14:textId="0E870D47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6B22CF" w14:textId="355B66E4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230C4F" w14:textId="416E08FB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2A9186E0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264C3F4C" w14:textId="749D072B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6251C2D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B6D4D2" w14:textId="4FAD1DFF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0F5A66" w14:textId="2F25940A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0BDA49" w14:textId="333C6619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C21D8C" w14:textId="1EE0A26B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F48DF5" w14:textId="3771AC02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69A7D" w14:textId="6E15051A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2BF3406C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2BF01492" w14:textId="5D6FDA36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3451ECAC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14ED6" w14:textId="31668862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6A451A" w14:textId="11B6EB1E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E9DCB8" w14:textId="3F649BB9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C57CB9" w14:textId="327C1007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4EA50B" w14:textId="2EDB69F1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1E56C3" w14:textId="2AC3A69C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6E7DB678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2DFB30F3" w14:textId="144E753D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8919938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AFC300" w14:textId="351B7A25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D89FAF" w14:textId="7E4EEE5E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72B764" w14:textId="458AF111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F267B8" w14:textId="3F043819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81E95E" w14:textId="29766B6F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E287B9" w14:textId="5C7FAF56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60BBC342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67CE19DE" w14:textId="6947D50C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68C358A6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2CD3F0" w14:textId="2A1B283D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CB6CCA" w14:textId="2B63AE1C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9499E" w14:textId="7A29A9CA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9E9C5" w14:textId="0C973487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FA0D53" w14:textId="452A8E05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DDEC36" w14:textId="1FE8E875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345FED4D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1E3EAD8B" w14:textId="50738162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65947CEB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8931E5" w14:textId="123517FC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4BCE99" w14:textId="25964DD8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418419" w14:textId="6EE36B3F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75759E" w14:textId="3034C710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2E13A0" w14:textId="2CF0E2AD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3CA2D" w14:textId="1FC6E94D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2831063C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5F1F6B5A" w14:textId="47A6E073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5366475E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CCBBAA" w14:textId="3D18059C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482C6A" w14:textId="22F8C7DC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DCDF88" w14:textId="19E5E116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785C5E" w14:textId="1FDBF9C5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7C54A6" w14:textId="7A797074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C81742" w14:textId="73C57DD6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69B534FA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7BC8FBAB" w14:textId="65D1A224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686BC116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DB4D7A" w14:textId="3BBA54C1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37E4AF" w14:textId="447E48C4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4D0396" w14:textId="5D9BFE79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8F6E8E" w14:textId="56D5FEB3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9107FC" w14:textId="709D1FB3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EC5CE9" w14:textId="5509B622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4ED47CC5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right w:val="nil"/>
            </w:tcBorders>
            <w:vAlign w:val="center"/>
            <w:hideMark/>
          </w:tcPr>
          <w:p w14:paraId="67BE4EF5" w14:textId="753893AD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0AE7FBAD" w14:textId="77777777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EDA31" w14:textId="7FCF57A2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F54212" w14:textId="4DE90771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F49631" w14:textId="765249E0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329917" w14:textId="4306CCFA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7BF2E" w14:textId="0CFF8E67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E078D" w14:textId="6A990FC9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C40166" w:rsidRPr="00C40166" w14:paraId="5BB63F89" w14:textId="77777777" w:rsidTr="00C40166">
        <w:trPr>
          <w:trHeight w:val="405"/>
        </w:trPr>
        <w:tc>
          <w:tcPr>
            <w:tcW w:w="960" w:type="dxa"/>
            <w:vMerge/>
            <w:tcBorders>
              <w:left w:val="nil"/>
              <w:bottom w:val="nil"/>
              <w:right w:val="nil"/>
            </w:tcBorders>
            <w:shd w:val="clear" w:color="000000" w:fill="7B7B7B"/>
            <w:noWrap/>
            <w:textDirection w:val="btLr"/>
            <w:vAlign w:val="center"/>
            <w:hideMark/>
          </w:tcPr>
          <w:p w14:paraId="48C37585" w14:textId="380B89FB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0D8054FF" w14:textId="77777777" w:rsidR="00C40166" w:rsidRPr="00C40166" w:rsidRDefault="00C40166" w:rsidP="00C4016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/>
                <w:bCs/>
                <w:color w:val="FFFFFF"/>
                <w:sz w:val="56"/>
                <w:szCs w:val="56"/>
              </w:rPr>
            </w:pPr>
          </w:p>
        </w:tc>
        <w:tc>
          <w:tcPr>
            <w:tcW w:w="137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4980C6" w14:textId="4897A931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DDE002" w14:textId="55696D6C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E7696C" w14:textId="5061DD08" w:rsidR="00C40166" w:rsidRPr="00C40166" w:rsidRDefault="00C40166" w:rsidP="00C4016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C40CA8" w14:textId="7A64B67C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65A41" w14:textId="4A2EA45F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61458F" w14:textId="76F25833" w:rsidR="00C40166" w:rsidRPr="00C40166" w:rsidRDefault="00C40166" w:rsidP="00C4016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</w:tr>
    </w:tbl>
    <w:p w14:paraId="3787D359" w14:textId="70C3D1EC" w:rsidR="00C40166" w:rsidRDefault="00C40166"/>
    <w:sectPr w:rsidR="00C40166" w:rsidSect="00926C13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4AA73" w14:textId="77777777" w:rsidR="002C5207" w:rsidRDefault="002C5207" w:rsidP="00025008">
      <w:pPr>
        <w:spacing w:after="0" w:line="240" w:lineRule="auto"/>
      </w:pPr>
      <w:r>
        <w:separator/>
      </w:r>
    </w:p>
  </w:endnote>
  <w:endnote w:type="continuationSeparator" w:id="0">
    <w:p w14:paraId="46E75BC5" w14:textId="77777777" w:rsidR="002C5207" w:rsidRDefault="002C520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">
    <w:panose1 w:val="020B0003030101060003"/>
    <w:charset w:val="00"/>
    <w:family w:val="swiss"/>
    <w:pitch w:val="variable"/>
    <w:sig w:usb0="A00000BF" w:usb1="50000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4B4B7" w14:textId="77777777" w:rsidR="002C5207" w:rsidRDefault="002C5207" w:rsidP="00025008">
      <w:pPr>
        <w:spacing w:after="0" w:line="240" w:lineRule="auto"/>
      </w:pPr>
      <w:r>
        <w:separator/>
      </w:r>
    </w:p>
  </w:footnote>
  <w:footnote w:type="continuationSeparator" w:id="0">
    <w:p w14:paraId="11225386" w14:textId="77777777" w:rsidR="002C5207" w:rsidRDefault="002C520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qwUA+rL2DSwAAAA="/>
  </w:docVars>
  <w:rsids>
    <w:rsidRoot w:val="00025008"/>
    <w:rsid w:val="00025008"/>
    <w:rsid w:val="0004558F"/>
    <w:rsid w:val="002C5207"/>
    <w:rsid w:val="005134D1"/>
    <w:rsid w:val="00614671"/>
    <w:rsid w:val="006B33D7"/>
    <w:rsid w:val="007A0B79"/>
    <w:rsid w:val="00926C13"/>
    <w:rsid w:val="00B24FCF"/>
    <w:rsid w:val="00C1590A"/>
    <w:rsid w:val="00C40166"/>
    <w:rsid w:val="00EB475F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20-01-24T05:27:00Z</dcterms:created>
  <dcterms:modified xsi:type="dcterms:W3CDTF">2020-01-24T15:07:00Z</dcterms:modified>
</cp:coreProperties>
</file>